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X8ad42319216b27e0dcd76e4235faeef11296bfa"/>
    <w:p>
      <w:pPr>
        <w:pStyle w:val="Heading1"/>
      </w:pPr>
      <w:r>
        <w:t xml:space="preserve">Internship Application Letter for Economist Position</w:t>
      </w:r>
    </w:p>
    <w:p>
      <w:pPr>
        <w:pStyle w:val="FirstParagraph"/>
      </w:pPr>
      <w:r>
        <w:t xml:space="preserve">San Francisco, California • [Date]</w:t>
      </w:r>
    </w:p>
    <w:bookmarkEnd w:id="20"/>
    <w:p>
      <w:pPr>
        <w:pStyle w:val="BodyText"/>
      </w:pPr>
      <w:r>
        <w:t xml:space="preserve">Hiring Manager</w:t>
      </w:r>
    </w:p>
    <w:p>
      <w:pPr>
        <w:pStyle w:val="BodyText"/>
      </w:pPr>
      <w:r>
        <w:t xml:space="preserve">Global Economic Strategy Group</w:t>
      </w:r>
    </w:p>
    <w:p>
      <w:pPr>
        <w:pStyle w:val="BodyText"/>
      </w:pPr>
      <w:r>
        <w:t xml:space="preserve">123 Innovation Boulevard</w:t>
      </w:r>
    </w:p>
    <w:p>
      <w:pPr>
        <w:pStyle w:val="BodyText"/>
      </w:pPr>
      <w:r>
        <w:t xml:space="preserve">San Francisco, CA 94107</w:t>
      </w:r>
    </w:p>
    <w:bookmarkStart w:id="21" w:name="Xc2bb96d34bf2f521bfd5d4047805094c5c03e48"/>
    <w:p>
      <w:pPr>
        <w:pStyle w:val="Heading2"/>
      </w:pPr>
      <w:r>
        <w:t xml:space="preserve">Subject: Internship Application Letter for Economist Position in United States San Francisco</w:t>
      </w:r>
    </w:p>
    <w:bookmarkEnd w:id="21"/>
    <w:p>
      <w:pPr>
        <w:pStyle w:val="FirstParagraph"/>
      </w:pPr>
      <w:r>
        <w:t xml:space="preserve">Dear Hiring Manager,</w:t>
      </w:r>
    </w:p>
    <w:p>
      <w:pPr>
        <w:pStyle w:val="BodyText"/>
      </w:pPr>
      <w:r>
        <w:t xml:space="preserve">I am writing to express my enthusiastic interest in the Economist Internship position at Global Economic Strategy Group in San Francisco, California, as advertised on the United States Department of Labor's Career Gateway and through the University of California, Berkeley's Career Services portal. As a dedicated economics student with advanced quantitative skills and deep admiration for San Francisco's unique position as a global economic nexus, I am confident my academic background and passion for data-driven economic analysis align perfectly with your team's mission to shape policy solutions in the dynamic United States San Francisco ecosystem.</w:t>
      </w:r>
    </w:p>
    <w:p>
      <w:pPr>
        <w:pStyle w:val="BodyText"/>
      </w:pPr>
      <w:r>
        <w:t xml:space="preserve">Throughout my undergraduate studies in Economics at Stanford University, I have consistently focused on the intersection of urban development, technological disruption, and macroeconomic policy—subjects that resonate profoundly with San Francisco's current economic landscape. My academic journey included a senior thesis examining "The Impact of Tech Industry Growth on Housing Affordability in United States Metropolitan Centers," where I analyzed over 10 years of longitudinal data from the U.S. Census Bureau and the Federal Reserve Bank of San Francisco. This project required advanced econometric modeling using Stata and R, culminating in a model that accurately predicted housing price elasticity within 7.2% margin of error for Bay Area municipalities—directly relevant to your organization's work on regional economic resilience.</w:t>
      </w:r>
    </w:p>
    <w:p>
      <w:pPr>
        <w:pStyle w:val="BodyText"/>
      </w:pPr>
      <w:r>
        <w:t xml:space="preserve">What particularly excites me about applying for this Economist internship in United States San Francisco is the unique opportunity to contribute to real-time economic analysis within a city that serves as both a microcosm and catalyst for national economic trends. Having interned remotely with the San Francisco Office of Economic Development during my sophomore year, I witnessed firsthand how local policy decisions—such as the recent $1.2 billion investment in workforce development programs—ripple through global supply chains. My analysis of these initiatives during that internship demonstrated a 14% increase in tech-sector job growth within six months, a finding I presented to city council members. This experience solidified my understanding of how San Francisco's economic policies create templates for the entire United States.</w:t>
      </w:r>
    </w:p>
    <w:p>
      <w:pPr>
        <w:pStyle w:val="BodyText"/>
      </w:pPr>
      <w:r>
        <w:t xml:space="preserve">My technical proficiency directly supports the quantitative demands of this Economist internship position. I have mastered econometric techniques including time-series analysis, panel data regression, and spatial econometrics through coursework and independent research. I am adept at processing large datasets using Python (Pandas, NumPy) and SQL for database management, with recent experience cleaning 500k+ records from the Bureau of Labor Statistics for a project on gig economy wage trends. Notably, I developed a predictive model forecasting small business closures during economic shocks—validated by comparing results against actual San Francisco Chamber of Commerce data—with 89% accuracy. This technical foundation would enable me to immediately contribute to your team's ongoing research on post-pandemic economic recovery in United States San Francisco.</w:t>
      </w:r>
    </w:p>
    <w:p>
      <w:pPr>
        <w:pStyle w:val="BodyText"/>
      </w:pPr>
      <w:r>
        <w:t xml:space="preserve">What truly distinguishes my approach is my commitment to contextual economic analysis within the specific socio-political fabric of San Francisco. I have spent countless hours observing local policy debates at the SF Board of Supervisors and attending monthly meetings with the Bay Area Economic Forum—a testament to my dedication to understanding how economic theory manifests in practice. For instance, I recently analyzed the housing impact of Proposition U (the 2023 rent stabilization measure) by cross-referencing county assessor records with Census data, identifying nuanced effects on middle-income households that traditional models overlooked. This hands-on engagement with United States San Francisco's economic challenges ensures my work will always be grounded in real-world relevance rather than theoretical abstraction.</w:t>
      </w:r>
    </w:p>
    <w:p>
      <w:pPr>
        <w:pStyle w:val="BodyText"/>
      </w:pPr>
      <w:r>
        <w:t xml:space="preserve">I am particularly drawn to Global Economic Strategy Group's recent white paper on "Tech Innovation and Inclusive Growth in the San Francisco Bay Area," which articulated a vision of economic policy that prioritizes equitable outcomes—a principle I actively championed through my work with the Student Economic Justice Collective at Stanford. My volunteer research for this student organization involved developing an accessibility index for local economic programs, which was later adopted by the city's Office of Housing and Community Development. This experience demonstrated my ability to translate complex economic concepts into actionable community tools—precisely the skillset your team requires to amplify your impactful work in United States San Francisco.</w:t>
      </w:r>
    </w:p>
    <w:p>
      <w:pPr>
        <w:pStyle w:val="BodyText"/>
      </w:pPr>
      <w:r>
        <w:t xml:space="preserve">As an individual who has chosen to remain in the San Francisco area for all academic pursuits (including a semester studying urban economics at UC Berkeley), I am deeply invested in the city's economic trajectory. My familiarity with local infrastructure—from navigating Muni during rush hour to understanding how Salesforce Tower's construction impacts downtown commercial real estate—provides an invaluable contextual lens for economic analysis that transcends textbook theory. I understand that being a successful Economist intern in United States San Francisco requires not just analytical prowess, but cultural fluency within this unique urban ecosystem, and I am committed to contributing from day one.</w:t>
      </w:r>
    </w:p>
    <w:p>
      <w:pPr>
        <w:pStyle w:val="BodyText"/>
      </w:pPr>
      <w:r>
        <w:t xml:space="preserve">My resume details additional accomplishments including my role as Research Assistant for Professor Elena Rodriguez's National Science Foundation grant on "Digital Labor Markets in Metropolitan Economies" and my presentation at the 2023 Western Economic Association International Conference. I am confident that my blend of technical expertise, local economic immersion, and passion for evidence-based policy positions me to deliver immediate value to your team during this critical phase of economic adaptation in United States San Francisco.</w:t>
      </w:r>
    </w:p>
    <w:p>
      <w:pPr>
        <w:pStyle w:val="BodyText"/>
      </w:pPr>
      <w:r>
        <w:t xml:space="preserve">I would be honored to bring my quantitative rigor and San Francisco-specific insights to Global Economic Strategy Group's mission. I am available for an interview at your earliest convenience and can be reached via email at [your.email@domain.com] or phone at (415) 555-0198. Thank you for considering my application as a prospective Economist intern in the vibrant economic hub of San Francisco, California—where I am eager to contribute to shaping the economic future of not just our city, but the entire United States.</w:t>
      </w:r>
    </w:p>
    <w:p>
      <w:pPr>
        <w:pStyle w:val="BodyText"/>
      </w:pPr>
      <w:r>
        <w:t xml:space="preserve">Sincerely,</w:t>
      </w:r>
    </w:p>
    <w:p>
      <w:pPr>
        <w:pStyle w:val="BodyText"/>
      </w:pPr>
      <w:r>
        <w:t xml:space="preserve">Alexandra Chen</w:t>
      </w:r>
    </w:p>
    <w:p>
      <w:pPr>
        <w:pStyle w:val="BodyText"/>
      </w:pPr>
      <w:r>
        <w:t xml:space="preserve">Undergraduate Student in Economics, Stanford University</w:t>
      </w:r>
    </w:p>
    <w:p>
      <w:pPr>
        <w:pStyle w:val="BodyText"/>
      </w:pPr>
      <w:r>
        <w:t xml:space="preserve">San Francisco, CA | [Your Email] | (415) 555-0198</w:t>
      </w:r>
    </w:p>
    <w:p>
      <w:pPr>
        <w:pStyle w:val="BodyText"/>
      </w:pPr>
      <w:r>
        <w:rPr>
          <w:iCs/>
          <w:i/>
        </w:rPr>
        <w:t xml:space="preserve">This Internship Application Letter for Economist position was crafted to demonstrate alignment with the specific economic landscape of United States San Francisco, emphasizing location-based contextual knowledge, technical proficiency in applied economics, and commitment to contributing within the San Francisco Bay Area's unique polic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5-12-10T05:52:28Z</dcterms:created>
  <dcterms:modified xsi:type="dcterms:W3CDTF">2025-12-10T05:52:28Z</dcterms:modified>
</cp:coreProperties>
</file>

<file path=docProps/custom.xml><?xml version="1.0" encoding="utf-8"?>
<Properties xmlns="http://schemas.openxmlformats.org/officeDocument/2006/custom-properties" xmlns:vt="http://schemas.openxmlformats.org/officeDocument/2006/docPropsVTypes"/>
</file>